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18c1b089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18c1b089-d604-11ed-bf4b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7:4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1WMQ7DQAyy+gH+/0t+4AJ36pKlkj3kmqaXDJQAtlP9WKxX3asqFAvUJxf81HP9e68a3aic9H/+neIVxE8EW4cvFvAIffXsWMITMUTeDTyrBrYhN/Szpb+14O+JjTYS8VwMn5fm1CSdRszzJ4pGFZJ3mPJry1cIcvXcXxbFr5k0ezv1l8lywmz4uR+JsqhFvLm/5SYje+lCnvsR4VIiguKGH3HYWS7LOPZDSLLVLbXTYMZ4vLGxyxzjnVIzOW0x7wdhiDQrSUnO+xXCK2NpoX6RwWduOCGc93v7cGukFur3HkgnHOfPyxPzDpKxfjEiBXw6YS/MNzt85ubS/K08b/Rbed9AJ8oJ4AJeR7dOFW+8HzAnh3qhv9hfCyj90vkX8vfe990vwwtdaEtOOL8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Altoona, pa qlink is down and ou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18c1b089-d604-11ed-bf4b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7:4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18c1b089-d604-11ed-bf4b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18c1b089-d604-11ed-bf4b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18c1b089</dc:title>
  <dc:creator/>
  <cp:keywords/>
  <dcterms:created xsi:type="dcterms:W3CDTF">2026-05-03T10:47:43Z</dcterms:created>
  <dcterms:modified xsi:type="dcterms:W3CDTF">2026-05-03T10:4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